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C104A" w14:textId="4C75BA90" w:rsidR="00A2007B" w:rsidRDefault="005564BA" w:rsidP="00D73FEF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</w:pPr>
      <w:r>
        <w:rPr>
          <w:noProof/>
        </w:rPr>
        <w:drawing>
          <wp:inline distT="0" distB="0" distL="0" distR="0" wp14:anchorId="472F42B7" wp14:editId="6C9CDE19">
            <wp:extent cx="6645910" cy="959993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59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7B36C" w14:textId="77777777" w:rsidR="00A2007B" w:rsidRDefault="00A2007B" w:rsidP="005564BA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46C6717C" w14:textId="02AD1B5F" w:rsidR="006A66F7" w:rsidRDefault="005564BA" w:rsidP="006A66F7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 w:rsidRPr="005564BA">
        <w:rPr>
          <w:rFonts w:eastAsia="Trebuchet MS"/>
          <w:sz w:val="28"/>
          <w:szCs w:val="28"/>
        </w:rPr>
        <w:t>2 to 4 decoder using (a) concurrent signal assignment statements (b) case statement</w:t>
      </w:r>
    </w:p>
    <w:p w14:paraId="5E3DEA28" w14:textId="1E636B73" w:rsidR="006A66F7" w:rsidRDefault="006A66F7" w:rsidP="006A66F7">
      <w:pPr>
        <w:pStyle w:val="Heading2"/>
      </w:pPr>
      <w:r w:rsidRPr="00D73FEF">
        <w:t>Solution:</w:t>
      </w:r>
    </w:p>
    <w:p w14:paraId="671DD093" w14:textId="592DD3B6" w:rsidR="006A66F7" w:rsidRDefault="005564BA" w:rsidP="001E48DE">
      <w:pPr>
        <w:pStyle w:val="Heading3"/>
        <w:numPr>
          <w:ilvl w:val="0"/>
          <w:numId w:val="5"/>
        </w:numPr>
      </w:pPr>
      <w:r>
        <w:t xml:space="preserve">Concurrent Signal assignments </w:t>
      </w:r>
    </w:p>
    <w:p w14:paraId="4E1FD15F" w14:textId="771C02CF" w:rsidR="00970A55" w:rsidRPr="00970A55" w:rsidRDefault="00970A55" w:rsidP="00970A55">
      <w:pPr>
        <w:jc w:val="center"/>
      </w:pPr>
      <w:r w:rsidRPr="00970A55">
        <w:rPr>
          <w:noProof/>
        </w:rPr>
        <w:drawing>
          <wp:inline distT="0" distB="0" distL="0" distR="0" wp14:anchorId="08A4A721" wp14:editId="62B7EC63">
            <wp:extent cx="4476750" cy="299764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92928" cy="300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1DC3A" w14:textId="6894C662" w:rsidR="006A66F7" w:rsidRPr="006A66F7" w:rsidRDefault="006A66F7" w:rsidP="006A66F7">
      <w:pPr>
        <w:pStyle w:val="Heading3"/>
      </w:pPr>
      <w:r w:rsidRPr="006A66F7">
        <w:t>Simulation waveform</w:t>
      </w:r>
      <w:r w:rsidR="00385351">
        <w:t xml:space="preserve"> </w:t>
      </w:r>
    </w:p>
    <w:p w14:paraId="749C8422" w14:textId="46FDC6A9" w:rsidR="00385351" w:rsidRPr="006A66F7" w:rsidRDefault="00970A55" w:rsidP="00970A55">
      <w:pPr>
        <w:jc w:val="center"/>
      </w:pPr>
      <w:r w:rsidRPr="00970A55">
        <w:rPr>
          <w:noProof/>
        </w:rPr>
        <w:drawing>
          <wp:inline distT="0" distB="0" distL="0" distR="0" wp14:anchorId="10BB2308" wp14:editId="72BE66E8">
            <wp:extent cx="4962525" cy="3580770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7789" cy="3591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3E03F" w14:textId="5D785926" w:rsidR="00385351" w:rsidRDefault="005564BA" w:rsidP="00385351">
      <w:pPr>
        <w:pStyle w:val="Heading3"/>
        <w:numPr>
          <w:ilvl w:val="0"/>
          <w:numId w:val="5"/>
        </w:numPr>
      </w:pPr>
      <w:r>
        <w:t xml:space="preserve">Case statements </w:t>
      </w:r>
    </w:p>
    <w:p w14:paraId="6D00FB8A" w14:textId="72DB45C4" w:rsidR="005564BA" w:rsidRPr="005564BA" w:rsidRDefault="005564BA" w:rsidP="005564BA">
      <w:pPr>
        <w:jc w:val="center"/>
      </w:pPr>
      <w:r w:rsidRPr="005564BA">
        <w:rPr>
          <w:noProof/>
        </w:rPr>
        <w:drawing>
          <wp:inline distT="0" distB="0" distL="0" distR="0" wp14:anchorId="611068D6" wp14:editId="7CEB1B04">
            <wp:extent cx="6120000" cy="6318947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6318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CC73" w14:textId="69ABC930" w:rsidR="00385351" w:rsidRDefault="00385351" w:rsidP="00385351">
      <w:pPr>
        <w:jc w:val="center"/>
      </w:pPr>
    </w:p>
    <w:p w14:paraId="38B2EC3C" w14:textId="39F8BEA0" w:rsidR="00385351" w:rsidRDefault="00385351" w:rsidP="00385351">
      <w:pPr>
        <w:pStyle w:val="Heading3"/>
      </w:pPr>
      <w:r w:rsidRPr="006A66F7">
        <w:t>Simulation waveform</w:t>
      </w:r>
      <w:r>
        <w:t xml:space="preserve"> </w:t>
      </w:r>
    </w:p>
    <w:p w14:paraId="1CD41FCA" w14:textId="6481A1CB" w:rsidR="006A66F7" w:rsidRPr="00970A55" w:rsidRDefault="005564BA" w:rsidP="00970A55">
      <w:pPr>
        <w:jc w:val="center"/>
      </w:pPr>
      <w:r w:rsidRPr="005564BA">
        <w:rPr>
          <w:noProof/>
        </w:rPr>
        <w:drawing>
          <wp:inline distT="0" distB="0" distL="0" distR="0" wp14:anchorId="1AEC75D2" wp14:editId="27E37E7D">
            <wp:extent cx="6120000" cy="4146450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41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F7064" w14:textId="25026CB6" w:rsidR="006A66F7" w:rsidRDefault="00970A55" w:rsidP="006A66F7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>16:1 Mux</w:t>
      </w:r>
    </w:p>
    <w:p w14:paraId="362EA6AC" w14:textId="25C0A208" w:rsidR="006A66F7" w:rsidRDefault="006A66F7" w:rsidP="006A66F7">
      <w:pPr>
        <w:pStyle w:val="Heading2"/>
      </w:pPr>
      <w:r w:rsidRPr="00D73FEF">
        <w:t>Solution:</w:t>
      </w:r>
    </w:p>
    <w:p w14:paraId="397E5D44" w14:textId="615D3E5C" w:rsidR="006A66F7" w:rsidRDefault="006A66F7" w:rsidP="006A66F7">
      <w:pPr>
        <w:pStyle w:val="Heading3"/>
      </w:pPr>
      <w:r>
        <w:t>Verilog code</w:t>
      </w:r>
      <w:r w:rsidR="00303AC0">
        <w:t xml:space="preserve"> </w:t>
      </w:r>
    </w:p>
    <w:p w14:paraId="512E407D" w14:textId="1008AF0A" w:rsidR="00AF1992" w:rsidRPr="00AF1992" w:rsidRDefault="00AF1992" w:rsidP="00AF1992">
      <w:pPr>
        <w:jc w:val="center"/>
      </w:pPr>
      <w:r w:rsidRPr="00AF1992">
        <w:drawing>
          <wp:inline distT="0" distB="0" distL="0" distR="0" wp14:anchorId="382FC164" wp14:editId="1B1AD9FE">
            <wp:extent cx="3486637" cy="312463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743C9" w14:textId="72DF788B" w:rsidR="00333DF1" w:rsidRPr="00333DF1" w:rsidRDefault="00333DF1" w:rsidP="00333DF1">
      <w:pPr>
        <w:jc w:val="center"/>
      </w:pPr>
    </w:p>
    <w:p w14:paraId="2B2AA758" w14:textId="177E652A" w:rsidR="006A66F7" w:rsidRDefault="006A66F7" w:rsidP="006A66F7">
      <w:pPr>
        <w:pStyle w:val="Heading3"/>
      </w:pPr>
      <w:r w:rsidRPr="006A66F7">
        <w:t xml:space="preserve">Simulation </w:t>
      </w:r>
    </w:p>
    <w:p w14:paraId="66FBB640" w14:textId="32890212" w:rsidR="002F131E" w:rsidRPr="002F131E" w:rsidRDefault="002F131E" w:rsidP="002F131E">
      <w:pPr>
        <w:jc w:val="center"/>
      </w:pPr>
      <w:r w:rsidRPr="002F131E">
        <w:drawing>
          <wp:inline distT="0" distB="0" distL="0" distR="0" wp14:anchorId="4D2140FC" wp14:editId="0FC6D23A">
            <wp:extent cx="4677428" cy="7306695"/>
            <wp:effectExtent l="0" t="0" r="889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730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8B089" w14:textId="627867E8" w:rsidR="00333DF1" w:rsidRDefault="00333DF1" w:rsidP="00303AC0">
      <w:pPr>
        <w:jc w:val="center"/>
      </w:pPr>
    </w:p>
    <w:p w14:paraId="40370812" w14:textId="1A3D7DBF" w:rsidR="002F131E" w:rsidRDefault="002F131E" w:rsidP="00303AC0">
      <w:pPr>
        <w:jc w:val="center"/>
      </w:pPr>
    </w:p>
    <w:p w14:paraId="440DCEBF" w14:textId="77777777" w:rsidR="002F131E" w:rsidRDefault="002F131E" w:rsidP="00303AC0">
      <w:pPr>
        <w:jc w:val="center"/>
      </w:pPr>
    </w:p>
    <w:p w14:paraId="13F76C9F" w14:textId="10CEF1AC" w:rsidR="006A66F7" w:rsidRDefault="00AF1992" w:rsidP="006A66F7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>Functionality of 74x148 priority encoder</w:t>
      </w:r>
    </w:p>
    <w:p w14:paraId="0BF6837B" w14:textId="3FCCC66E" w:rsidR="006A66F7" w:rsidRDefault="006A66F7" w:rsidP="006A66F7">
      <w:pPr>
        <w:pStyle w:val="Heading2"/>
      </w:pPr>
      <w:r w:rsidRPr="00D73FEF">
        <w:t>Solution:</w:t>
      </w:r>
    </w:p>
    <w:p w14:paraId="62946918" w14:textId="60C13E5D" w:rsidR="00E13167" w:rsidRDefault="006A66F7" w:rsidP="00AF1992">
      <w:pPr>
        <w:pStyle w:val="Heading3"/>
      </w:pPr>
      <w:r>
        <w:t>Verilog code</w:t>
      </w:r>
    </w:p>
    <w:p w14:paraId="708272D6" w14:textId="09FA8F65" w:rsidR="002F131E" w:rsidRPr="002F131E" w:rsidRDefault="002F131E" w:rsidP="002F131E">
      <w:r w:rsidRPr="002F131E">
        <w:drawing>
          <wp:inline distT="0" distB="0" distL="0" distR="0" wp14:anchorId="6C5BBD07" wp14:editId="3C0A4BDD">
            <wp:extent cx="6120000" cy="8019939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8019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E6272" w14:textId="79E8737F" w:rsidR="002F131E" w:rsidRDefault="002F131E" w:rsidP="002F131E">
      <w:pPr>
        <w:pStyle w:val="Heading3"/>
        <w:jc w:val="center"/>
      </w:pPr>
      <w:r w:rsidRPr="002F131E">
        <w:drawing>
          <wp:inline distT="0" distB="0" distL="0" distR="0" wp14:anchorId="65A3C36C" wp14:editId="568D02D7">
            <wp:extent cx="3324689" cy="7192379"/>
            <wp:effectExtent l="0" t="0" r="9525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719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4215F" w14:textId="7AB2CE90" w:rsidR="002F131E" w:rsidRDefault="002F131E" w:rsidP="00AF1992">
      <w:pPr>
        <w:pStyle w:val="Heading3"/>
      </w:pPr>
    </w:p>
    <w:p w14:paraId="38AB700F" w14:textId="77777777" w:rsidR="002F131E" w:rsidRPr="002F131E" w:rsidRDefault="002F131E" w:rsidP="002F131E"/>
    <w:p w14:paraId="2960047C" w14:textId="31435C99" w:rsidR="006A66F7" w:rsidRDefault="006A66F7" w:rsidP="00AF1992">
      <w:pPr>
        <w:pStyle w:val="Heading3"/>
      </w:pPr>
      <w:r w:rsidRPr="006A66F7">
        <w:t>Simulation waveform</w:t>
      </w:r>
    </w:p>
    <w:p w14:paraId="162DB5AB" w14:textId="142EAFA8" w:rsidR="00C30624" w:rsidRDefault="00C30624" w:rsidP="00C30624">
      <w:r>
        <w:rPr>
          <w:noProof/>
        </w:rPr>
        <w:drawing>
          <wp:inline distT="0" distB="0" distL="0" distR="0" wp14:anchorId="786E5225" wp14:editId="2A1DEEF2">
            <wp:extent cx="6120000" cy="425055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250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D2EA2" w14:textId="77777777" w:rsidR="002F131E" w:rsidRPr="00C30624" w:rsidRDefault="002F131E" w:rsidP="002F131E">
      <w:pPr>
        <w:ind w:firstLine="0"/>
      </w:pPr>
    </w:p>
    <w:p w14:paraId="18ED4750" w14:textId="0E98E138" w:rsidR="00AF1992" w:rsidRDefault="00AF1992" w:rsidP="00AF199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ALU design </w:t>
      </w:r>
    </w:p>
    <w:p w14:paraId="465658AB" w14:textId="3539B3F1" w:rsidR="00AF1992" w:rsidRPr="00AF1992" w:rsidRDefault="00AF1992" w:rsidP="00AF1992">
      <w:pPr>
        <w:jc w:val="center"/>
        <w:rPr>
          <w:rFonts w:eastAsia="Trebuchet MS"/>
        </w:rPr>
      </w:pPr>
      <w:r w:rsidRPr="00AF1992">
        <w:rPr>
          <w:rFonts w:eastAsia="Trebuchet MS"/>
        </w:rPr>
        <w:drawing>
          <wp:inline distT="0" distB="0" distL="0" distR="0" wp14:anchorId="01B8E777" wp14:editId="2D947B93">
            <wp:extent cx="5372850" cy="2048161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58BDF" w14:textId="77777777" w:rsidR="00AF1992" w:rsidRDefault="00AF1992" w:rsidP="00AF1992">
      <w:pPr>
        <w:pStyle w:val="Heading2"/>
      </w:pPr>
      <w:r w:rsidRPr="00D73FEF">
        <w:t>Solution:</w:t>
      </w:r>
    </w:p>
    <w:p w14:paraId="5863D29C" w14:textId="6D26118F" w:rsidR="00AF1992" w:rsidRDefault="00AF1992" w:rsidP="00AF1992">
      <w:pPr>
        <w:pStyle w:val="Heading3"/>
      </w:pPr>
      <w:r>
        <w:t>Verilog code</w:t>
      </w:r>
    </w:p>
    <w:p w14:paraId="687C801A" w14:textId="2C054C86" w:rsidR="006130C6" w:rsidRPr="006130C6" w:rsidRDefault="006130C6" w:rsidP="006130C6">
      <w:pPr>
        <w:jc w:val="center"/>
      </w:pPr>
      <w:r w:rsidRPr="006130C6">
        <w:drawing>
          <wp:inline distT="0" distB="0" distL="0" distR="0" wp14:anchorId="62558679" wp14:editId="0614A8FA">
            <wp:extent cx="5534797" cy="6315956"/>
            <wp:effectExtent l="0" t="0" r="889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6315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9A65" w14:textId="3CF27AA8" w:rsidR="00AF1992" w:rsidRDefault="00AF1992" w:rsidP="00AF1992">
      <w:pPr>
        <w:pStyle w:val="Heading3"/>
      </w:pPr>
      <w:r w:rsidRPr="006A66F7">
        <w:t>Simulation waveform</w:t>
      </w:r>
      <w:r w:rsidR="007A2A4A">
        <w:t xml:space="preserve"> for S = 00</w:t>
      </w:r>
    </w:p>
    <w:p w14:paraId="3D585EB7" w14:textId="759ED1E1" w:rsidR="007A2A4A" w:rsidRDefault="007A2A4A" w:rsidP="007A2A4A">
      <w:r w:rsidRPr="007A2A4A">
        <w:drawing>
          <wp:inline distT="0" distB="0" distL="0" distR="0" wp14:anchorId="72CC8D22" wp14:editId="02F09331">
            <wp:extent cx="6120000" cy="276353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763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69175" w14:textId="6A75B80C" w:rsidR="007A2A4A" w:rsidRDefault="007A2A4A" w:rsidP="007A2A4A">
      <w:pPr>
        <w:pStyle w:val="Heading3"/>
      </w:pPr>
      <w:r w:rsidRPr="006A66F7">
        <w:t>Simulation waveform</w:t>
      </w:r>
      <w:r>
        <w:t xml:space="preserve"> for S = 0</w:t>
      </w:r>
      <w:r>
        <w:t>1</w:t>
      </w:r>
    </w:p>
    <w:p w14:paraId="412294AD" w14:textId="18CF75DA" w:rsidR="006130C6" w:rsidRPr="006130C6" w:rsidRDefault="006130C6" w:rsidP="006130C6">
      <w:r w:rsidRPr="006130C6">
        <w:drawing>
          <wp:inline distT="0" distB="0" distL="0" distR="0" wp14:anchorId="69E8DA33" wp14:editId="61984B20">
            <wp:extent cx="6120000" cy="232964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32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1B100" w14:textId="2A87085B" w:rsidR="007A2A4A" w:rsidRDefault="007A2A4A" w:rsidP="007A2A4A">
      <w:pPr>
        <w:pStyle w:val="Heading3"/>
      </w:pPr>
      <w:r w:rsidRPr="006A66F7">
        <w:t>Simulation waveform</w:t>
      </w:r>
      <w:r>
        <w:t xml:space="preserve"> for S = </w:t>
      </w:r>
      <w:r>
        <w:t>10</w:t>
      </w:r>
    </w:p>
    <w:p w14:paraId="19585CF5" w14:textId="71E5ED7A" w:rsidR="006130C6" w:rsidRPr="006130C6" w:rsidRDefault="006130C6" w:rsidP="006130C6">
      <w:r w:rsidRPr="006130C6">
        <w:drawing>
          <wp:inline distT="0" distB="0" distL="0" distR="0" wp14:anchorId="1CD45743" wp14:editId="453A7D3E">
            <wp:extent cx="6120000" cy="2334909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334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EA525" w14:textId="0714E193" w:rsidR="007A2A4A" w:rsidRDefault="007A2A4A" w:rsidP="006130C6">
      <w:pPr>
        <w:pStyle w:val="Heading3"/>
        <w:tabs>
          <w:tab w:val="left" w:pos="4830"/>
        </w:tabs>
      </w:pPr>
      <w:r w:rsidRPr="006A66F7">
        <w:t>Simulation waveform</w:t>
      </w:r>
      <w:r>
        <w:t xml:space="preserve"> for S = </w:t>
      </w:r>
      <w:r>
        <w:t>11</w:t>
      </w:r>
      <w:r w:rsidR="006130C6">
        <w:tab/>
      </w:r>
    </w:p>
    <w:p w14:paraId="471E73FB" w14:textId="5A098CD7" w:rsidR="006130C6" w:rsidRPr="006130C6" w:rsidRDefault="006130C6" w:rsidP="006130C6">
      <w:r w:rsidRPr="006130C6">
        <w:drawing>
          <wp:inline distT="0" distB="0" distL="0" distR="0" wp14:anchorId="3B6D0B9E" wp14:editId="2E8CDDCF">
            <wp:extent cx="6120000" cy="234835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34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6C180" w14:textId="50BC8C82" w:rsidR="00AF1992" w:rsidRDefault="00AF1992" w:rsidP="00AF199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Count number of 1s in a 32-bit number. </w:t>
      </w:r>
    </w:p>
    <w:p w14:paraId="2F8A16CE" w14:textId="77777777" w:rsidR="00AF1992" w:rsidRDefault="00AF1992" w:rsidP="00AF1992">
      <w:pPr>
        <w:pStyle w:val="Heading2"/>
      </w:pPr>
      <w:r w:rsidRPr="00D73FEF">
        <w:t>Solution:</w:t>
      </w:r>
    </w:p>
    <w:p w14:paraId="5F99A55D" w14:textId="1A04DBA4" w:rsidR="00AF1992" w:rsidRDefault="00AF1992" w:rsidP="00AF1992">
      <w:pPr>
        <w:pStyle w:val="Heading3"/>
      </w:pPr>
      <w:r>
        <w:t>Verilog code</w:t>
      </w:r>
    </w:p>
    <w:p w14:paraId="476AE231" w14:textId="047E9E7B" w:rsidR="002F131E" w:rsidRPr="002F131E" w:rsidRDefault="002F131E" w:rsidP="002F131E">
      <w:r w:rsidRPr="002F131E">
        <w:drawing>
          <wp:inline distT="0" distB="0" distL="0" distR="0" wp14:anchorId="08928E9B" wp14:editId="406930C6">
            <wp:extent cx="6120000" cy="27630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76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9DA65" w14:textId="1E8102CF" w:rsidR="00AF1992" w:rsidRDefault="00AF1992" w:rsidP="00AF1992">
      <w:pPr>
        <w:pStyle w:val="Heading3"/>
      </w:pPr>
      <w:r w:rsidRPr="006A66F7">
        <w:t>Simulation waveform</w:t>
      </w:r>
    </w:p>
    <w:p w14:paraId="565581BC" w14:textId="2E638FF7" w:rsidR="002F131E" w:rsidRPr="002F131E" w:rsidRDefault="006E17C5" w:rsidP="006E17C5">
      <w:pPr>
        <w:jc w:val="center"/>
      </w:pPr>
      <w:r w:rsidRPr="006E17C5">
        <w:drawing>
          <wp:inline distT="0" distB="0" distL="0" distR="0" wp14:anchorId="3C96CF5F" wp14:editId="6AD8CCF0">
            <wp:extent cx="6120000" cy="1092314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092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C26F7" w14:textId="319CD3DD" w:rsidR="00AF1992" w:rsidRDefault="00AF1992" w:rsidP="00AF199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Implement the following function </w:t>
      </w:r>
    </w:p>
    <w:p w14:paraId="6878A052" w14:textId="0C8BC12C" w:rsidR="00AF1992" w:rsidRPr="00AF1992" w:rsidRDefault="00AF1992" w:rsidP="00AF1992">
      <w:pPr>
        <w:rPr>
          <w:rFonts w:eastAsia="Trebuchet MS"/>
        </w:rPr>
      </w:pPr>
      <w:r w:rsidRPr="00AF1992">
        <w:rPr>
          <w:rFonts w:eastAsia="Trebuchet MS"/>
        </w:rPr>
        <w:drawing>
          <wp:inline distT="0" distB="0" distL="0" distR="0" wp14:anchorId="687E7738" wp14:editId="56B08F10">
            <wp:extent cx="2695951" cy="266737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F9623" w14:textId="77777777" w:rsidR="00AF1992" w:rsidRDefault="00AF1992" w:rsidP="00AF1992">
      <w:pPr>
        <w:pStyle w:val="Heading2"/>
      </w:pPr>
      <w:r w:rsidRPr="00D73FEF">
        <w:t>Solution:</w:t>
      </w:r>
    </w:p>
    <w:p w14:paraId="6E4FB6B2" w14:textId="4E75725C" w:rsidR="00AF1992" w:rsidRDefault="00AF1992" w:rsidP="00AF1992">
      <w:pPr>
        <w:pStyle w:val="Heading3"/>
      </w:pPr>
      <w:r>
        <w:t>Verilog code</w:t>
      </w:r>
    </w:p>
    <w:p w14:paraId="0AB11BBA" w14:textId="50DF4F0F" w:rsidR="00907FFB" w:rsidRPr="00907FFB" w:rsidRDefault="00907FFB" w:rsidP="00907FFB">
      <w:r w:rsidRPr="00907FFB">
        <w:drawing>
          <wp:inline distT="0" distB="0" distL="0" distR="0" wp14:anchorId="21E8E28B" wp14:editId="0BDA156C">
            <wp:extent cx="6120000" cy="522787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5227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0BFC8" w14:textId="58D766F5" w:rsidR="00AF1992" w:rsidRDefault="00AF1992" w:rsidP="00AF1992">
      <w:pPr>
        <w:pStyle w:val="Heading3"/>
      </w:pPr>
      <w:r w:rsidRPr="006A66F7">
        <w:t>Simulation waveform</w:t>
      </w:r>
    </w:p>
    <w:p w14:paraId="5A95A8A8" w14:textId="1BF8C5EB" w:rsidR="0069375B" w:rsidRPr="0069375B" w:rsidRDefault="00D34FBF" w:rsidP="0069375B">
      <w:r w:rsidRPr="00D34FBF">
        <w:drawing>
          <wp:inline distT="0" distB="0" distL="0" distR="0" wp14:anchorId="31CD78ED" wp14:editId="1A6C4569">
            <wp:extent cx="6120000" cy="3007372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00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A0B8A" w14:textId="1249D2C7" w:rsidR="00AF1992" w:rsidRDefault="00AF1992" w:rsidP="00AF199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16-bit magnitude comparator. </w:t>
      </w:r>
    </w:p>
    <w:p w14:paraId="7149633B" w14:textId="77777777" w:rsidR="00AF1992" w:rsidRDefault="00AF1992" w:rsidP="00AF1992">
      <w:pPr>
        <w:pStyle w:val="Heading2"/>
      </w:pPr>
      <w:r w:rsidRPr="00D73FEF">
        <w:t>Solution:</w:t>
      </w:r>
    </w:p>
    <w:p w14:paraId="2770C4D2" w14:textId="56272E9E" w:rsidR="00AF1992" w:rsidRDefault="00AF1992" w:rsidP="00AF1992">
      <w:pPr>
        <w:pStyle w:val="Heading3"/>
      </w:pPr>
      <w:r>
        <w:t>Verilog code</w:t>
      </w:r>
    </w:p>
    <w:p w14:paraId="3834500C" w14:textId="756017D0" w:rsidR="00CE0821" w:rsidRPr="00CE0821" w:rsidRDefault="00CE0821" w:rsidP="00CE0821">
      <w:r w:rsidRPr="00CE0821">
        <w:drawing>
          <wp:inline distT="0" distB="0" distL="0" distR="0" wp14:anchorId="027E7DA1" wp14:editId="0866554E">
            <wp:extent cx="6120000" cy="2374672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374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B85D4" w14:textId="2B69BEC0" w:rsidR="00AF1992" w:rsidRDefault="00AF1992" w:rsidP="00AF1992">
      <w:pPr>
        <w:pStyle w:val="Heading3"/>
      </w:pPr>
      <w:r w:rsidRPr="006A66F7">
        <w:t>Simulation waveform</w:t>
      </w:r>
    </w:p>
    <w:p w14:paraId="12C78898" w14:textId="0BCFF594" w:rsidR="00CE0821" w:rsidRPr="00CE0821" w:rsidRDefault="00CE0821" w:rsidP="00CE0821">
      <w:pPr>
        <w:jc w:val="center"/>
      </w:pPr>
      <w:r w:rsidRPr="00CE0821">
        <w:drawing>
          <wp:inline distT="0" distB="0" distL="0" distR="0" wp14:anchorId="440CF7BF" wp14:editId="40893114">
            <wp:extent cx="4677428" cy="7116168"/>
            <wp:effectExtent l="0" t="0" r="889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711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F22E" w14:textId="63C7CC61" w:rsidR="00AF1992" w:rsidRDefault="00AF1992" w:rsidP="00AF199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Count the number of leading 0’s in an 8-bit number. </w:t>
      </w:r>
    </w:p>
    <w:p w14:paraId="011C923A" w14:textId="77777777" w:rsidR="00AF1992" w:rsidRDefault="00AF1992" w:rsidP="00AF1992">
      <w:pPr>
        <w:pStyle w:val="Heading2"/>
      </w:pPr>
      <w:r w:rsidRPr="00D73FEF">
        <w:t>Solution:</w:t>
      </w:r>
    </w:p>
    <w:p w14:paraId="40226170" w14:textId="130422B0" w:rsidR="00AF1992" w:rsidRDefault="00AF1992" w:rsidP="00AF1992">
      <w:pPr>
        <w:pStyle w:val="Heading3"/>
      </w:pPr>
      <w:r>
        <w:t>Verilog code</w:t>
      </w:r>
    </w:p>
    <w:p w14:paraId="20B377FB" w14:textId="2CAAAEF2" w:rsidR="00CE0821" w:rsidRPr="00CE0821" w:rsidRDefault="00907FFB" w:rsidP="00CE0821">
      <w:r w:rsidRPr="00907FFB">
        <w:drawing>
          <wp:inline distT="0" distB="0" distL="0" distR="0" wp14:anchorId="2B064658" wp14:editId="26240235">
            <wp:extent cx="6120000" cy="3001525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00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43CD" w14:textId="40E01D1A" w:rsidR="006A66F7" w:rsidRDefault="00AF1992" w:rsidP="00907FFB">
      <w:pPr>
        <w:pStyle w:val="Heading3"/>
      </w:pPr>
      <w:r w:rsidRPr="006A66F7">
        <w:t>Simulation waveform</w:t>
      </w:r>
    </w:p>
    <w:p w14:paraId="70C93B52" w14:textId="60D03726" w:rsidR="00907FFB" w:rsidRPr="00907FFB" w:rsidRDefault="00907FFB" w:rsidP="00907FFB">
      <w:r w:rsidRPr="00907FFB">
        <w:drawing>
          <wp:inline distT="0" distB="0" distL="0" distR="0" wp14:anchorId="2EE0A883" wp14:editId="49B64C8D">
            <wp:extent cx="6120000" cy="262728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62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591D9" w14:textId="670C3AF0" w:rsidR="006A66F7" w:rsidRDefault="006A66F7" w:rsidP="006A66F7">
      <w:pPr>
        <w:pStyle w:val="ListParagraph"/>
        <w:ind w:firstLine="0"/>
        <w:rPr>
          <w:rFonts w:eastAsia="Trebuchet MS"/>
        </w:rPr>
      </w:pPr>
    </w:p>
    <w:p w14:paraId="3BC20221" w14:textId="1CD884B5" w:rsidR="00D73FEF" w:rsidRDefault="00D73FEF" w:rsidP="00782AE0">
      <w:pPr>
        <w:ind w:firstLine="0"/>
      </w:pPr>
    </w:p>
    <w:sectPr w:rsidR="00D73FEF" w:rsidSect="008957DB">
      <w:headerReference w:type="default" r:id="rId33"/>
      <w:pgSz w:w="11906" w:h="16838" w:code="9"/>
      <w:pgMar w:top="720" w:right="720" w:bottom="720" w:left="720" w:header="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656E26" w14:textId="77777777" w:rsidR="00094E78" w:rsidRDefault="00094E78">
      <w:pPr>
        <w:spacing w:line="240" w:lineRule="auto"/>
      </w:pPr>
      <w:r>
        <w:separator/>
      </w:r>
    </w:p>
  </w:endnote>
  <w:endnote w:type="continuationSeparator" w:id="0">
    <w:p w14:paraId="4766E1C6" w14:textId="77777777" w:rsidR="00094E78" w:rsidRDefault="00094E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13DC2" w14:textId="77777777" w:rsidR="00094E78" w:rsidRDefault="00094E78">
      <w:pPr>
        <w:spacing w:line="240" w:lineRule="auto"/>
      </w:pPr>
      <w:r>
        <w:separator/>
      </w:r>
    </w:p>
  </w:footnote>
  <w:footnote w:type="continuationSeparator" w:id="0">
    <w:p w14:paraId="48A76A88" w14:textId="77777777" w:rsidR="00094E78" w:rsidRDefault="00094E7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3C765" w14:textId="77777777" w:rsidR="00A2007B" w:rsidRDefault="00A2007B">
    <w:pPr>
      <w:pBdr>
        <w:top w:val="nil"/>
        <w:left w:val="nil"/>
        <w:bottom w:val="nil"/>
        <w:right w:val="nil"/>
        <w:between w:val="nil"/>
      </w:pBdr>
    </w:pPr>
  </w:p>
  <w:p w14:paraId="030540B7" w14:textId="77777777" w:rsidR="00A2007B" w:rsidRDefault="00982BA5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D73FEF"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C66FAD"/>
    <w:multiLevelType w:val="hybridMultilevel"/>
    <w:tmpl w:val="F6047BB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1F23FF"/>
    <w:multiLevelType w:val="hybridMultilevel"/>
    <w:tmpl w:val="390C06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041A94"/>
    <w:multiLevelType w:val="hybridMultilevel"/>
    <w:tmpl w:val="9864BC4A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0CD1550"/>
    <w:multiLevelType w:val="hybridMultilevel"/>
    <w:tmpl w:val="174AE65E"/>
    <w:lvl w:ilvl="0" w:tplc="05C4AC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84E1342"/>
    <w:multiLevelType w:val="hybridMultilevel"/>
    <w:tmpl w:val="17C41E28"/>
    <w:lvl w:ilvl="0" w:tplc="148827B8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rA0MjE0MbE0sDBT0lEKTi0uzszPAykwrAUAzB4vMiwAAAA="/>
  </w:docVars>
  <w:rsids>
    <w:rsidRoot w:val="00A2007B"/>
    <w:rsid w:val="00085E34"/>
    <w:rsid w:val="00094E78"/>
    <w:rsid w:val="001E48DE"/>
    <w:rsid w:val="00220183"/>
    <w:rsid w:val="002C7D5E"/>
    <w:rsid w:val="002F131E"/>
    <w:rsid w:val="00303AC0"/>
    <w:rsid w:val="00323C9D"/>
    <w:rsid w:val="00333DF1"/>
    <w:rsid w:val="00385351"/>
    <w:rsid w:val="00480C7C"/>
    <w:rsid w:val="004B511B"/>
    <w:rsid w:val="0055438A"/>
    <w:rsid w:val="005564BA"/>
    <w:rsid w:val="006130C6"/>
    <w:rsid w:val="0069375B"/>
    <w:rsid w:val="006A66F7"/>
    <w:rsid w:val="006E17C5"/>
    <w:rsid w:val="007452DE"/>
    <w:rsid w:val="00782AE0"/>
    <w:rsid w:val="007A2A4A"/>
    <w:rsid w:val="00822838"/>
    <w:rsid w:val="008957DB"/>
    <w:rsid w:val="008A1BDA"/>
    <w:rsid w:val="00907FFB"/>
    <w:rsid w:val="00970A55"/>
    <w:rsid w:val="00982BA5"/>
    <w:rsid w:val="00A2007B"/>
    <w:rsid w:val="00AF1992"/>
    <w:rsid w:val="00B477EC"/>
    <w:rsid w:val="00B56F10"/>
    <w:rsid w:val="00C30624"/>
    <w:rsid w:val="00CE0821"/>
    <w:rsid w:val="00D0266D"/>
    <w:rsid w:val="00D34FBF"/>
    <w:rsid w:val="00D73FEF"/>
    <w:rsid w:val="00E13167"/>
    <w:rsid w:val="00E36470"/>
    <w:rsid w:val="00EC60C1"/>
    <w:rsid w:val="00F34EFF"/>
    <w:rsid w:val="00FF7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43664"/>
  <w15:docId w15:val="{C971D822-5C4A-4FB4-A66F-5B1C527C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" w:eastAsia="en-I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200"/>
      <w:ind w:firstLine="0"/>
      <w:outlineLvl w:val="0"/>
    </w:p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600"/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IntenseReference">
    <w:name w:val="Intense Reference"/>
    <w:basedOn w:val="DefaultParagraphFont"/>
    <w:uiPriority w:val="32"/>
    <w:qFormat/>
    <w:rsid w:val="00D73FEF"/>
    <w:rPr>
      <w:b/>
      <w:bCs/>
      <w:smallCaps/>
      <w:color w:val="4F81BD" w:themeColor="accent1"/>
      <w:spacing w:val="5"/>
    </w:rPr>
  </w:style>
  <w:style w:type="paragraph" w:styleId="ListParagraph">
    <w:name w:val="List Paragraph"/>
    <w:basedOn w:val="Normal"/>
    <w:uiPriority w:val="34"/>
    <w:qFormat/>
    <w:rsid w:val="00D73FEF"/>
    <w:pPr>
      <w:ind w:left="720"/>
      <w:contextualSpacing/>
    </w:pPr>
  </w:style>
  <w:style w:type="table" w:styleId="GridTable3">
    <w:name w:val="Grid Table 3"/>
    <w:basedOn w:val="TableNormal"/>
    <w:uiPriority w:val="48"/>
    <w:rsid w:val="00480C7C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Grid">
    <w:name w:val="Table Grid"/>
    <w:basedOn w:val="TableNormal"/>
    <w:uiPriority w:val="39"/>
    <w:rsid w:val="00EC60C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CE1D48-2E57-4EEA-9FC3-757951A71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15</Pages>
  <Words>128</Words>
  <Characters>73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9</vt:i4>
      </vt:variant>
    </vt:vector>
  </HeadingPairs>
  <TitlesOfParts>
    <vt:vector size="40" baseType="lpstr">
      <vt:lpstr/>
      <vt:lpstr>2 to 4 decoder using (a) concurrent signal assignment statements (b) case statem</vt:lpstr>
      <vt:lpstr>    Solution:</vt:lpstr>
      <vt:lpstr>        Concurrent Signal assignments </vt:lpstr>
      <vt:lpstr>        Simulation waveform </vt:lpstr>
      <vt:lpstr>        Case statements </vt:lpstr>
      <vt:lpstr>        Simulation waveform </vt:lpstr>
      <vt:lpstr>16:1 Mux</vt:lpstr>
      <vt:lpstr>    Solution:</vt:lpstr>
      <vt:lpstr>        Verilog code </vt:lpstr>
      <vt:lpstr>        Simulation </vt:lpstr>
      <vt:lpstr>Functionality of 74x148 priority encoder</vt:lpstr>
      <vt:lpstr>    Solution:</vt:lpstr>
      <vt:lpstr>        Verilog code</vt:lpstr>
      <vt:lpstr>        /</vt:lpstr>
      <vt:lpstr>        </vt:lpstr>
      <vt:lpstr>        Simulation waveform</vt:lpstr>
      <vt:lpstr>ALU design </vt:lpstr>
      <vt:lpstr>    Solution:</vt:lpstr>
      <vt:lpstr>        Verilog code</vt:lpstr>
      <vt:lpstr>        Simulation waveform for S = 00</vt:lpstr>
      <vt:lpstr>        Simulation waveform for S = 01</vt:lpstr>
      <vt:lpstr>        Simulation waveform for S = 10</vt:lpstr>
      <vt:lpstr>        Simulation waveform for S = 11	</vt:lpstr>
      <vt:lpstr>Count number of 1s in a 32-bit number. </vt:lpstr>
      <vt:lpstr>    Solution:</vt:lpstr>
      <vt:lpstr>        Verilog code</vt:lpstr>
      <vt:lpstr>        Simulation waveform</vt:lpstr>
      <vt:lpstr>Implement the following function </vt:lpstr>
      <vt:lpstr>    Solution:</vt:lpstr>
      <vt:lpstr>        Verilog code</vt:lpstr>
      <vt:lpstr>        Simulation waveform</vt:lpstr>
      <vt:lpstr>16-bit magnitude comparator. </vt:lpstr>
      <vt:lpstr>    Solution:</vt:lpstr>
      <vt:lpstr>        Verilog code</vt:lpstr>
      <vt:lpstr>        Simulation waveform</vt:lpstr>
      <vt:lpstr>Count the number of leading 0’s in an 8-bit number. </vt:lpstr>
      <vt:lpstr>    Solution:</vt:lpstr>
      <vt:lpstr>        Verilog code</vt:lpstr>
      <vt:lpstr>        Simulation waveform</vt:lpstr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ba sekaran</dc:creator>
  <cp:lastModifiedBy>Inba sekaran</cp:lastModifiedBy>
  <cp:revision>17</cp:revision>
  <cp:lastPrinted>2021-09-27T06:02:00Z</cp:lastPrinted>
  <dcterms:created xsi:type="dcterms:W3CDTF">2021-09-27T04:33:00Z</dcterms:created>
  <dcterms:modified xsi:type="dcterms:W3CDTF">2021-10-18T11:11:00Z</dcterms:modified>
</cp:coreProperties>
</file>